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458E" w:rsidRPr="000D4748" w:rsidRDefault="000D4748" w:rsidP="000D4748">
      <w:pPr>
        <w:pStyle w:val="ListParagraph"/>
        <w:numPr>
          <w:ilvl w:val="0"/>
          <w:numId w:val="2"/>
        </w:numPr>
        <w:jc w:val="both"/>
        <w:rPr>
          <w:i/>
        </w:rPr>
      </w:pPr>
      <w:r w:rsidRPr="000D4748">
        <w:rPr>
          <w:i/>
        </w:rPr>
        <w:t>E.</w:t>
      </w:r>
      <w:r>
        <w:rPr>
          <w:i/>
        </w:rPr>
        <w:t xml:space="preserve"> </w:t>
      </w:r>
      <w:proofErr w:type="spellStart"/>
      <w:r w:rsidRPr="000D4748">
        <w:rPr>
          <w:i/>
        </w:rPr>
        <w:t>faecalis</w:t>
      </w:r>
      <w:proofErr w:type="spellEnd"/>
    </w:p>
    <w:tbl>
      <w:tblPr>
        <w:tblW w:w="915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229"/>
        <w:gridCol w:w="1385"/>
        <w:gridCol w:w="1385"/>
        <w:gridCol w:w="1385"/>
        <w:gridCol w:w="1385"/>
        <w:gridCol w:w="1385"/>
      </w:tblGrid>
      <w:tr w:rsidR="000D458E" w:rsidRPr="00F874DD" w:rsidTr="00D3196B">
        <w:trPr>
          <w:trHeight w:val="535"/>
        </w:trPr>
        <w:tc>
          <w:tcPr>
            <w:tcW w:w="22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0D458E" w:rsidRPr="00F501CA" w:rsidRDefault="000D458E" w:rsidP="000D458E">
            <w:pPr>
              <w:jc w:val="center"/>
              <w:rPr>
                <w:b/>
              </w:rPr>
            </w:pPr>
            <w:r w:rsidRPr="00F501CA">
              <w:rPr>
                <w:b/>
              </w:rPr>
              <w:t>Treatment</w:t>
            </w:r>
          </w:p>
        </w:tc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0D458E" w:rsidRPr="00F501CA" w:rsidRDefault="000D458E" w:rsidP="000D458E">
            <w:pPr>
              <w:jc w:val="center"/>
              <w:rPr>
                <w:b/>
              </w:rPr>
            </w:pPr>
            <w:r w:rsidRPr="00F501CA">
              <w:rPr>
                <w:b/>
              </w:rPr>
              <w:t>Sample   size</w:t>
            </w:r>
          </w:p>
        </w:tc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0D458E" w:rsidRPr="00F501CA" w:rsidRDefault="000D458E" w:rsidP="000D458E">
            <w:pPr>
              <w:jc w:val="center"/>
              <w:rPr>
                <w:b/>
              </w:rPr>
            </w:pPr>
            <w:r w:rsidRPr="00F501CA">
              <w:rPr>
                <w:b/>
              </w:rPr>
              <w:t>Number of deaths</w:t>
            </w:r>
          </w:p>
        </w:tc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0D458E" w:rsidRPr="00F501CA" w:rsidRDefault="000D458E" w:rsidP="000D458E">
            <w:pPr>
              <w:jc w:val="center"/>
              <w:rPr>
                <w:b/>
              </w:rPr>
            </w:pPr>
            <w:r w:rsidRPr="00F501CA">
              <w:rPr>
                <w:b/>
              </w:rPr>
              <w:t>Median</w:t>
            </w:r>
          </w:p>
        </w:tc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0D458E" w:rsidRPr="00F501CA" w:rsidRDefault="000D458E" w:rsidP="000D458E">
            <w:pPr>
              <w:jc w:val="center"/>
              <w:rPr>
                <w:b/>
              </w:rPr>
            </w:pPr>
            <w:r w:rsidRPr="00F501CA">
              <w:rPr>
                <w:b/>
              </w:rPr>
              <w:t>0.95 LCL</w:t>
            </w:r>
          </w:p>
        </w:tc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0D458E" w:rsidRPr="00F501CA" w:rsidRDefault="000D458E" w:rsidP="000D458E">
            <w:pPr>
              <w:jc w:val="center"/>
              <w:rPr>
                <w:b/>
              </w:rPr>
            </w:pPr>
            <w:r w:rsidRPr="00F501CA">
              <w:rPr>
                <w:b/>
              </w:rPr>
              <w:t>0.95 UCL</w:t>
            </w:r>
          </w:p>
        </w:tc>
      </w:tr>
      <w:tr w:rsidR="000D458E" w:rsidRPr="00F874DD" w:rsidTr="00D3196B">
        <w:trPr>
          <w:trHeight w:val="535"/>
        </w:trPr>
        <w:tc>
          <w:tcPr>
            <w:tcW w:w="22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D458E" w:rsidRPr="00F874DD" w:rsidRDefault="000D458E" w:rsidP="000D45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874DD">
              <w:rPr>
                <w:rFonts w:ascii="Calibri" w:eastAsia="Times New Roman" w:hAnsi="Calibri" w:cs="Calibri"/>
                <w:color w:val="000000"/>
                <w:lang w:val="en-IN" w:eastAsia="en-IN"/>
              </w:rPr>
              <w:t>Treatment=HD</w:t>
            </w:r>
          </w:p>
        </w:tc>
        <w:tc>
          <w:tcPr>
            <w:tcW w:w="13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D458E" w:rsidRPr="00F874DD" w:rsidRDefault="000D458E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874DD">
              <w:rPr>
                <w:rFonts w:ascii="Calibri" w:eastAsia="Times New Roman" w:hAnsi="Calibri" w:cs="Calibri"/>
                <w:color w:val="000000"/>
                <w:lang w:val="en-IN" w:eastAsia="en-IN"/>
              </w:rPr>
              <w:t>400</w:t>
            </w:r>
          </w:p>
        </w:tc>
        <w:tc>
          <w:tcPr>
            <w:tcW w:w="13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D458E" w:rsidRPr="00F874DD" w:rsidRDefault="000D458E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874DD">
              <w:rPr>
                <w:rFonts w:ascii="Calibri" w:eastAsia="Times New Roman" w:hAnsi="Calibri" w:cs="Calibri"/>
                <w:color w:val="000000"/>
                <w:lang w:val="en-IN" w:eastAsia="en-IN"/>
              </w:rPr>
              <w:t>202</w:t>
            </w:r>
          </w:p>
        </w:tc>
        <w:tc>
          <w:tcPr>
            <w:tcW w:w="13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D458E" w:rsidRPr="00F874DD" w:rsidRDefault="000D458E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874DD">
              <w:rPr>
                <w:rFonts w:ascii="Calibri" w:eastAsia="Times New Roman" w:hAnsi="Calibri" w:cs="Calibri"/>
                <w:color w:val="000000"/>
                <w:lang w:val="en-IN" w:eastAsia="en-IN"/>
              </w:rPr>
              <w:t>54.5</w:t>
            </w:r>
          </w:p>
        </w:tc>
        <w:tc>
          <w:tcPr>
            <w:tcW w:w="13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D458E" w:rsidRPr="00F874DD" w:rsidRDefault="000D458E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874DD">
              <w:rPr>
                <w:rFonts w:ascii="Calibri" w:eastAsia="Times New Roman" w:hAnsi="Calibri" w:cs="Calibri"/>
                <w:color w:val="000000"/>
                <w:lang w:val="en-IN" w:eastAsia="en-IN"/>
              </w:rPr>
              <w:t>35</w:t>
            </w:r>
          </w:p>
        </w:tc>
        <w:tc>
          <w:tcPr>
            <w:tcW w:w="13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D458E" w:rsidRPr="00F874DD" w:rsidRDefault="000D458E" w:rsidP="000D45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874DD">
              <w:rPr>
                <w:rFonts w:ascii="Calibri" w:eastAsia="Times New Roman" w:hAnsi="Calibri" w:cs="Calibri"/>
                <w:color w:val="000000"/>
                <w:lang w:val="en-IN" w:eastAsia="en-IN"/>
              </w:rPr>
              <w:t>NA</w:t>
            </w:r>
          </w:p>
        </w:tc>
      </w:tr>
      <w:tr w:rsidR="000D458E" w:rsidRPr="00F874DD" w:rsidTr="000D4748">
        <w:trPr>
          <w:trHeight w:val="747"/>
        </w:trPr>
        <w:tc>
          <w:tcPr>
            <w:tcW w:w="222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0D458E" w:rsidRPr="00F874DD" w:rsidRDefault="000D458E" w:rsidP="000D45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874DD">
              <w:rPr>
                <w:rFonts w:ascii="Calibri" w:eastAsia="Times New Roman" w:hAnsi="Calibri" w:cs="Calibri"/>
                <w:color w:val="000000"/>
                <w:lang w:val="en-IN" w:eastAsia="en-IN"/>
              </w:rPr>
              <w:t>Treatment=LD</w:t>
            </w:r>
          </w:p>
        </w:tc>
        <w:tc>
          <w:tcPr>
            <w:tcW w:w="13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0D458E" w:rsidRPr="00F874DD" w:rsidRDefault="000D458E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874DD">
              <w:rPr>
                <w:rFonts w:ascii="Calibri" w:eastAsia="Times New Roman" w:hAnsi="Calibri" w:cs="Calibri"/>
                <w:color w:val="000000"/>
                <w:lang w:val="en-IN" w:eastAsia="en-IN"/>
              </w:rPr>
              <w:t>400</w:t>
            </w:r>
          </w:p>
        </w:tc>
        <w:tc>
          <w:tcPr>
            <w:tcW w:w="13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0D458E" w:rsidRPr="00F874DD" w:rsidRDefault="000D458E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874DD">
              <w:rPr>
                <w:rFonts w:ascii="Calibri" w:eastAsia="Times New Roman" w:hAnsi="Calibri" w:cs="Calibri"/>
                <w:color w:val="000000"/>
                <w:lang w:val="en-IN" w:eastAsia="en-IN"/>
              </w:rPr>
              <w:t>212</w:t>
            </w:r>
          </w:p>
        </w:tc>
        <w:tc>
          <w:tcPr>
            <w:tcW w:w="13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0D458E" w:rsidRPr="00F874DD" w:rsidRDefault="000D458E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874DD">
              <w:rPr>
                <w:rFonts w:ascii="Calibri" w:eastAsia="Times New Roman" w:hAnsi="Calibri" w:cs="Calibri"/>
                <w:color w:val="000000"/>
                <w:lang w:val="en-IN" w:eastAsia="en-IN"/>
              </w:rPr>
              <w:t>41</w:t>
            </w:r>
          </w:p>
        </w:tc>
        <w:tc>
          <w:tcPr>
            <w:tcW w:w="13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0D458E" w:rsidRPr="00F874DD" w:rsidRDefault="000D458E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874DD">
              <w:rPr>
                <w:rFonts w:ascii="Calibri" w:eastAsia="Times New Roman" w:hAnsi="Calibri" w:cs="Calibri"/>
                <w:color w:val="000000"/>
                <w:lang w:val="en-IN" w:eastAsia="en-IN"/>
              </w:rPr>
              <w:t>33</w:t>
            </w:r>
          </w:p>
        </w:tc>
        <w:tc>
          <w:tcPr>
            <w:tcW w:w="13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0D458E" w:rsidRPr="00F874DD" w:rsidRDefault="000D458E" w:rsidP="000D45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874DD">
              <w:rPr>
                <w:rFonts w:ascii="Calibri" w:eastAsia="Times New Roman" w:hAnsi="Calibri" w:cs="Calibri"/>
                <w:color w:val="000000"/>
                <w:lang w:val="en-IN" w:eastAsia="en-IN"/>
              </w:rPr>
              <w:t>NA</w:t>
            </w:r>
          </w:p>
        </w:tc>
      </w:tr>
      <w:tr w:rsidR="000D4748" w:rsidRPr="00F874DD" w:rsidTr="000D4748">
        <w:trPr>
          <w:trHeight w:val="747"/>
        </w:trPr>
        <w:tc>
          <w:tcPr>
            <w:tcW w:w="222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0D4748" w:rsidRPr="00F874DD" w:rsidRDefault="000D4748" w:rsidP="000D45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138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0D4748" w:rsidRPr="00F874DD" w:rsidRDefault="000D4748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138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0D4748" w:rsidRPr="00F874DD" w:rsidRDefault="000D4748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138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0D4748" w:rsidRPr="00F874DD" w:rsidRDefault="000D4748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138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0D4748" w:rsidRPr="00F874DD" w:rsidRDefault="000D4748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138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0D4748" w:rsidRPr="00F874DD" w:rsidRDefault="000D4748" w:rsidP="000D45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</w:tr>
      <w:tr w:rsidR="000D4748" w:rsidRPr="00F874DD" w:rsidTr="007D0703">
        <w:trPr>
          <w:trHeight w:val="747"/>
        </w:trPr>
        <w:tc>
          <w:tcPr>
            <w:tcW w:w="22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0D4748" w:rsidRDefault="000D4748" w:rsidP="007D07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  <w:p w:rsidR="000D4748" w:rsidRPr="00F874DD" w:rsidRDefault="000D4748" w:rsidP="007D07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b) </w:t>
            </w:r>
            <w:r>
              <w:rPr>
                <w:rFonts w:ascii="Calibri" w:eastAsia="Times New Roman" w:hAnsi="Calibri" w:cs="Calibri"/>
                <w:i/>
                <w:color w:val="000000"/>
                <w:lang w:val="en-IN" w:eastAsia="en-IN"/>
              </w:rPr>
              <w:t>P</w:t>
            </w:r>
            <w:r w:rsidRPr="000D4748">
              <w:rPr>
                <w:rFonts w:ascii="Calibri" w:eastAsia="Times New Roman" w:hAnsi="Calibri" w:cs="Calibri"/>
                <w:i/>
                <w:color w:val="000000"/>
                <w:lang w:val="en-IN" w:eastAsia="en-IN"/>
              </w:rPr>
              <w:t>.</w:t>
            </w:r>
            <w:r>
              <w:rPr>
                <w:rFonts w:ascii="Calibri" w:eastAsia="Times New Roman" w:hAnsi="Calibri" w:cs="Calibri"/>
                <w:i/>
                <w:color w:val="000000"/>
                <w:lang w:val="en-IN" w:eastAsia="en-IN"/>
              </w:rPr>
              <w:t xml:space="preserve"> </w:t>
            </w:r>
            <w:proofErr w:type="spellStart"/>
            <w:r w:rsidRPr="000D4748">
              <w:rPr>
                <w:rFonts w:ascii="Calibri" w:eastAsia="Times New Roman" w:hAnsi="Calibri" w:cs="Calibri"/>
                <w:i/>
                <w:color w:val="000000"/>
                <w:lang w:val="en-IN" w:eastAsia="en-IN"/>
              </w:rPr>
              <w:t>entomophila</w:t>
            </w:r>
            <w:proofErr w:type="spellEnd"/>
          </w:p>
        </w:tc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0D4748" w:rsidRPr="00F874DD" w:rsidRDefault="000D4748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0D4748" w:rsidRPr="00F874DD" w:rsidRDefault="000D4748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0D4748" w:rsidRPr="00F874DD" w:rsidRDefault="000D4748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0D4748" w:rsidRPr="00F874DD" w:rsidRDefault="000D4748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0D4748" w:rsidRPr="00F874DD" w:rsidRDefault="000D4748" w:rsidP="000D45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</w:tr>
      <w:tr w:rsidR="007D0703" w:rsidRPr="00F874DD" w:rsidTr="002B44FE">
        <w:trPr>
          <w:trHeight w:val="747"/>
        </w:trPr>
        <w:tc>
          <w:tcPr>
            <w:tcW w:w="22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7D0703" w:rsidRDefault="007D0703" w:rsidP="007D070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D4748">
              <w:rPr>
                <w:rFonts w:ascii="Calibri" w:eastAsia="Times New Roman" w:hAnsi="Calibri" w:cs="Calibri"/>
                <w:color w:val="000000"/>
                <w:lang w:val="en-IN" w:eastAsia="en-IN"/>
              </w:rPr>
              <w:t>Treatment=HD</w:t>
            </w:r>
          </w:p>
        </w:tc>
        <w:tc>
          <w:tcPr>
            <w:tcW w:w="13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7D0703" w:rsidRPr="00F874DD" w:rsidRDefault="007D0703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D4748">
              <w:rPr>
                <w:rFonts w:ascii="Calibri" w:eastAsia="Times New Roman" w:hAnsi="Calibri" w:cs="Calibri"/>
                <w:color w:val="000000"/>
                <w:lang w:val="en-IN" w:eastAsia="en-IN"/>
              </w:rPr>
              <w:t>791</w:t>
            </w:r>
          </w:p>
        </w:tc>
        <w:tc>
          <w:tcPr>
            <w:tcW w:w="13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7D0703" w:rsidRPr="00F874DD" w:rsidRDefault="007D0703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D4748">
              <w:rPr>
                <w:rFonts w:ascii="Calibri" w:eastAsia="Times New Roman" w:hAnsi="Calibri" w:cs="Calibri"/>
                <w:color w:val="000000"/>
                <w:lang w:val="en-IN" w:eastAsia="en-IN"/>
              </w:rPr>
              <w:t>634</w:t>
            </w:r>
          </w:p>
        </w:tc>
        <w:tc>
          <w:tcPr>
            <w:tcW w:w="13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7D0703" w:rsidRPr="00F874DD" w:rsidRDefault="007D0703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D4748">
              <w:rPr>
                <w:rFonts w:ascii="Calibri" w:eastAsia="Times New Roman" w:hAnsi="Calibri" w:cs="Calibri"/>
                <w:color w:val="000000"/>
                <w:lang w:val="en-IN" w:eastAsia="en-IN"/>
              </w:rPr>
              <w:t>19</w:t>
            </w:r>
          </w:p>
        </w:tc>
        <w:tc>
          <w:tcPr>
            <w:tcW w:w="13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7D0703" w:rsidRPr="00F874DD" w:rsidRDefault="007D0703" w:rsidP="000D45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D4748">
              <w:rPr>
                <w:rFonts w:ascii="Calibri" w:eastAsia="Times New Roman" w:hAnsi="Calibri" w:cs="Calibri"/>
                <w:color w:val="000000"/>
                <w:lang w:val="en-IN" w:eastAsia="en-IN"/>
              </w:rPr>
              <w:t>18.3</w:t>
            </w:r>
          </w:p>
        </w:tc>
        <w:tc>
          <w:tcPr>
            <w:tcW w:w="13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7D0703" w:rsidRPr="00F874DD" w:rsidRDefault="007D0703" w:rsidP="000D458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D4748">
              <w:rPr>
                <w:rFonts w:ascii="Calibri" w:eastAsia="Times New Roman" w:hAnsi="Calibri" w:cs="Calibri"/>
                <w:color w:val="000000"/>
                <w:lang w:val="en-IN" w:eastAsia="en-IN"/>
              </w:rPr>
              <w:t>20</w:t>
            </w:r>
          </w:p>
        </w:tc>
      </w:tr>
      <w:tr w:rsidR="007D0703" w:rsidRPr="000D4748" w:rsidTr="002B44FE">
        <w:trPr>
          <w:trHeight w:val="747"/>
        </w:trPr>
        <w:tc>
          <w:tcPr>
            <w:tcW w:w="222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0703" w:rsidRPr="000D4748" w:rsidRDefault="007D0703" w:rsidP="000D4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D4748">
              <w:rPr>
                <w:rFonts w:ascii="Calibri" w:eastAsia="Times New Roman" w:hAnsi="Calibri" w:cs="Calibri"/>
                <w:color w:val="000000"/>
                <w:lang w:val="en-IN" w:eastAsia="en-IN"/>
              </w:rPr>
              <w:t>Treatment=LD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0703" w:rsidRPr="000D4748" w:rsidRDefault="007D0703" w:rsidP="000D47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D4748">
              <w:rPr>
                <w:rFonts w:ascii="Calibri" w:eastAsia="Times New Roman" w:hAnsi="Calibri" w:cs="Calibri"/>
                <w:color w:val="000000"/>
                <w:lang w:val="en-IN" w:eastAsia="en-IN"/>
              </w:rPr>
              <w:t>778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0703" w:rsidRPr="000D4748" w:rsidRDefault="007D0703" w:rsidP="000D47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D4748">
              <w:rPr>
                <w:rFonts w:ascii="Calibri" w:eastAsia="Times New Roman" w:hAnsi="Calibri" w:cs="Calibri"/>
                <w:color w:val="000000"/>
                <w:lang w:val="en-IN" w:eastAsia="en-IN"/>
              </w:rPr>
              <w:t>654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0703" w:rsidRPr="000D4748" w:rsidRDefault="007D0703" w:rsidP="000D47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D4748">
              <w:rPr>
                <w:rFonts w:ascii="Calibri" w:eastAsia="Times New Roman" w:hAnsi="Calibri" w:cs="Calibri"/>
                <w:color w:val="000000"/>
                <w:lang w:val="en-IN" w:eastAsia="en-IN"/>
              </w:rPr>
              <w:t>26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0703" w:rsidRPr="000D4748" w:rsidRDefault="007D0703" w:rsidP="000D47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D4748">
              <w:rPr>
                <w:rFonts w:ascii="Calibri" w:eastAsia="Times New Roman" w:hAnsi="Calibri" w:cs="Calibri"/>
                <w:color w:val="000000"/>
                <w:lang w:val="en-IN" w:eastAsia="en-IN"/>
              </w:rPr>
              <w:t>24.3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D0703" w:rsidRPr="000D4748" w:rsidRDefault="007D0703" w:rsidP="000D4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D4748">
              <w:rPr>
                <w:rFonts w:ascii="Calibri" w:eastAsia="Times New Roman" w:hAnsi="Calibri" w:cs="Calibri"/>
                <w:color w:val="000000"/>
                <w:lang w:val="en-IN" w:eastAsia="en-IN"/>
              </w:rPr>
              <w:t>28</w:t>
            </w:r>
          </w:p>
        </w:tc>
      </w:tr>
      <w:tr w:rsidR="007D0703" w:rsidRPr="000D4748" w:rsidTr="002B44FE">
        <w:trPr>
          <w:trHeight w:val="747"/>
        </w:trPr>
        <w:tc>
          <w:tcPr>
            <w:tcW w:w="222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7D0703" w:rsidRPr="000D4748" w:rsidRDefault="007D0703" w:rsidP="000D4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13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7D0703" w:rsidRPr="000D4748" w:rsidRDefault="007D0703" w:rsidP="000D47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13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7D0703" w:rsidRPr="000D4748" w:rsidRDefault="007D0703" w:rsidP="000D47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13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7D0703" w:rsidRPr="000D4748" w:rsidRDefault="007D0703" w:rsidP="000D47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13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7D0703" w:rsidRPr="000D4748" w:rsidRDefault="007D0703" w:rsidP="000D474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13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7D0703" w:rsidRPr="000D4748" w:rsidRDefault="007D0703" w:rsidP="000D4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</w:tr>
    </w:tbl>
    <w:p w:rsidR="00A76DD9" w:rsidRDefault="00A76DD9" w:rsidP="00413FAB">
      <w:pPr>
        <w:tabs>
          <w:tab w:val="right" w:pos="9360"/>
        </w:tabs>
      </w:pPr>
    </w:p>
    <w:p w:rsidR="00A76DD9" w:rsidRDefault="000D4748" w:rsidP="00413FAB">
      <w:pPr>
        <w:tabs>
          <w:tab w:val="right" w:pos="9360"/>
        </w:tabs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3E7DDBC" wp14:editId="01325A61">
                <wp:simplePos x="0" y="0"/>
                <wp:positionH relativeFrom="margin">
                  <wp:align>left</wp:align>
                </wp:positionH>
                <wp:positionV relativeFrom="paragraph">
                  <wp:posOffset>10160</wp:posOffset>
                </wp:positionV>
                <wp:extent cx="5901070" cy="685800"/>
                <wp:effectExtent l="0" t="0" r="23495" b="1905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107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B44FE" w:rsidRDefault="002B44FE" w:rsidP="000D458E">
                            <w:pPr>
                              <w:tabs>
                                <w:tab w:val="right" w:pos="9360"/>
                              </w:tabs>
                            </w:pPr>
                            <w:r>
                              <w:t>S2</w:t>
                            </w:r>
                            <w:r w:rsidR="00CE6F81">
                              <w:t xml:space="preserve"> Table</w:t>
                            </w:r>
                            <w:r>
                              <w:t>:</w:t>
                            </w:r>
                            <w:bookmarkStart w:id="0" w:name="_GoBack"/>
                            <w:bookmarkEnd w:id="0"/>
                            <w:r>
                              <w:t xml:space="preserve"> Showing total events (death), median death time for both selected and control populations in males and females against a) </w:t>
                            </w:r>
                            <w:r>
                              <w:rPr>
                                <w:i/>
                              </w:rPr>
                              <w:t xml:space="preserve">E.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faecalis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b) </w:t>
                            </w:r>
                            <w:r>
                              <w:rPr>
                                <w:rFonts w:ascii="Calibri" w:eastAsia="Times New Roman" w:hAnsi="Calibri" w:cs="Calibri"/>
                                <w:i/>
                                <w:color w:val="000000"/>
                                <w:lang w:val="en-IN" w:eastAsia="en-IN"/>
                              </w:rPr>
                              <w:t>P</w:t>
                            </w:r>
                            <w:r w:rsidRPr="000D4748">
                              <w:rPr>
                                <w:rFonts w:ascii="Calibri" w:eastAsia="Times New Roman" w:hAnsi="Calibri" w:cs="Calibri"/>
                                <w:i/>
                                <w:color w:val="000000"/>
                                <w:lang w:val="en-IN" w:eastAsia="en-IN"/>
                              </w:rPr>
                              <w:t>.</w:t>
                            </w:r>
                            <w:r>
                              <w:rPr>
                                <w:rFonts w:ascii="Calibri" w:eastAsia="Times New Roman" w:hAnsi="Calibri" w:cs="Calibri"/>
                                <w:i/>
                                <w:color w:val="000000"/>
                                <w:lang w:val="en-IN" w:eastAsia="en-IN"/>
                              </w:rPr>
                              <w:t xml:space="preserve"> </w:t>
                            </w:r>
                            <w:proofErr w:type="spellStart"/>
                            <w:r w:rsidRPr="000D4748">
                              <w:rPr>
                                <w:rFonts w:ascii="Calibri" w:eastAsia="Times New Roman" w:hAnsi="Calibri" w:cs="Calibri"/>
                                <w:i/>
                                <w:color w:val="000000"/>
                                <w:lang w:val="en-IN" w:eastAsia="en-IN"/>
                              </w:rPr>
                              <w:t>entomophila</w:t>
                            </w:r>
                            <w:proofErr w:type="spellEnd"/>
                            <w:r>
                              <w:t xml:space="preserve">. HD is low density and LD is high density </w:t>
                            </w:r>
                          </w:p>
                          <w:p w:rsidR="002B44FE" w:rsidRDefault="002B44F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26" type="#_x0000_t202" style="position:absolute;margin-left:0;margin-top:.8pt;width:464.65pt;height:54pt;z-index:2517104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" fillcolor="white [3201]" strokeweight=".5pt">
                <v:textbox>
                  <w:txbxContent>
                    <w:p w:rsidR="002B44FE" w:rsidRDefault="002B44FE" w:rsidP="000D458E">
                      <w:pPr>
                        <w:tabs>
                          <w:tab w:val="right" w:pos="9360"/>
                        </w:tabs>
                      </w:pPr>
                      <w:r>
                        <w:t>S2</w:t>
                      </w:r>
                      <w:r w:rsidR="00CE6F81">
                        <w:t xml:space="preserve"> Table</w:t>
                      </w:r>
                      <w:r>
                        <w:t>:</w:t>
                      </w:r>
                      <w:bookmarkStart w:id="1" w:name="_GoBack"/>
                      <w:bookmarkEnd w:id="1"/>
                      <w:r>
                        <w:t xml:space="preserve"> Showing total events (death), median death time for both selected and control populations in males and females against a) </w:t>
                      </w:r>
                      <w:r>
                        <w:rPr>
                          <w:i/>
                        </w:rPr>
                        <w:t xml:space="preserve">E. </w:t>
                      </w:r>
                      <w:proofErr w:type="spellStart"/>
                      <w:r>
                        <w:rPr>
                          <w:i/>
                        </w:rPr>
                        <w:t>faecalis</w:t>
                      </w:r>
                      <w:proofErr w:type="spellEnd"/>
                      <w:r>
                        <w:rPr>
                          <w:i/>
                        </w:rPr>
                        <w:t xml:space="preserve"> b) </w:t>
                      </w:r>
                      <w:r>
                        <w:rPr>
                          <w:rFonts w:ascii="Calibri" w:eastAsia="Times New Roman" w:hAnsi="Calibri" w:cs="Calibri"/>
                          <w:i/>
                          <w:color w:val="000000"/>
                          <w:lang w:val="en-IN" w:eastAsia="en-IN"/>
                        </w:rPr>
                        <w:t>P</w:t>
                      </w:r>
                      <w:r w:rsidRPr="000D4748">
                        <w:rPr>
                          <w:rFonts w:ascii="Calibri" w:eastAsia="Times New Roman" w:hAnsi="Calibri" w:cs="Calibri"/>
                          <w:i/>
                          <w:color w:val="000000"/>
                          <w:lang w:val="en-IN" w:eastAsia="en-IN"/>
                        </w:rPr>
                        <w:t>.</w:t>
                      </w:r>
                      <w:r>
                        <w:rPr>
                          <w:rFonts w:ascii="Calibri" w:eastAsia="Times New Roman" w:hAnsi="Calibri" w:cs="Calibri"/>
                          <w:i/>
                          <w:color w:val="000000"/>
                          <w:lang w:val="en-IN" w:eastAsia="en-IN"/>
                        </w:rPr>
                        <w:t xml:space="preserve"> </w:t>
                      </w:r>
                      <w:proofErr w:type="spellStart"/>
                      <w:r w:rsidRPr="000D4748">
                        <w:rPr>
                          <w:rFonts w:ascii="Calibri" w:eastAsia="Times New Roman" w:hAnsi="Calibri" w:cs="Calibri"/>
                          <w:i/>
                          <w:color w:val="000000"/>
                          <w:lang w:val="en-IN" w:eastAsia="en-IN"/>
                        </w:rPr>
                        <w:t>entomophila</w:t>
                      </w:r>
                      <w:proofErr w:type="spellEnd"/>
                      <w:r>
                        <w:t xml:space="preserve">. HD is low density and LD is high density </w:t>
                      </w:r>
                    </w:p>
                    <w:p w:rsidR="002B44FE" w:rsidRDefault="002B44FE"/>
                  </w:txbxContent>
                </v:textbox>
                <w10:wrap anchorx="margin"/>
              </v:shape>
            </w:pict>
          </mc:Fallback>
        </mc:AlternateContent>
      </w:r>
    </w:p>
    <w:p w:rsidR="00A76DD9" w:rsidRDefault="00A76DD9" w:rsidP="00413FAB">
      <w:pPr>
        <w:tabs>
          <w:tab w:val="right" w:pos="9360"/>
        </w:tabs>
      </w:pPr>
    </w:p>
    <w:p w:rsidR="00A76DD9" w:rsidRDefault="00A76DD9" w:rsidP="00413FAB">
      <w:pPr>
        <w:tabs>
          <w:tab w:val="right" w:pos="9360"/>
        </w:tabs>
      </w:pPr>
    </w:p>
    <w:p w:rsidR="00A76DD9" w:rsidRDefault="00A76DD9" w:rsidP="00413FAB">
      <w:pPr>
        <w:tabs>
          <w:tab w:val="right" w:pos="9360"/>
        </w:tabs>
      </w:pPr>
    </w:p>
    <w:p w:rsidR="00A76DD9" w:rsidRDefault="00A76DD9" w:rsidP="00413FAB">
      <w:pPr>
        <w:tabs>
          <w:tab w:val="right" w:pos="9360"/>
        </w:tabs>
      </w:pPr>
    </w:p>
    <w:sectPr w:rsidR="00A76D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B296E" w:rsidRDefault="008B296E" w:rsidP="00413FAB">
      <w:pPr>
        <w:spacing w:after="0" w:line="240" w:lineRule="auto"/>
      </w:pPr>
      <w:r>
        <w:separator/>
      </w:r>
    </w:p>
  </w:endnote>
  <w:endnote w:type="continuationSeparator" w:id="0">
    <w:p w:rsidR="008B296E" w:rsidRDefault="008B296E" w:rsidP="00413F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B296E" w:rsidRDefault="008B296E" w:rsidP="00413FAB">
      <w:pPr>
        <w:spacing w:after="0" w:line="240" w:lineRule="auto"/>
      </w:pPr>
      <w:r>
        <w:separator/>
      </w:r>
    </w:p>
  </w:footnote>
  <w:footnote w:type="continuationSeparator" w:id="0">
    <w:p w:rsidR="008B296E" w:rsidRDefault="008B296E" w:rsidP="00413F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F0156E"/>
    <w:multiLevelType w:val="hybridMultilevel"/>
    <w:tmpl w:val="0C9E4EF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8094D78"/>
    <w:multiLevelType w:val="hybridMultilevel"/>
    <w:tmpl w:val="4A6A3C2E"/>
    <w:lvl w:ilvl="0" w:tplc="EE3AEE36">
      <w:start w:val="1"/>
      <w:numFmt w:val="lowerLetter"/>
      <w:lvlText w:val="%1)"/>
      <w:lvlJc w:val="left"/>
      <w:pPr>
        <w:ind w:left="1080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LcwNzQ0MrM0sjRS0lEKTi0uzszPAykwNKgFAG0OtqgtAAAA"/>
  </w:docVars>
  <w:rsids>
    <w:rsidRoot w:val="00E471B9"/>
    <w:rsid w:val="00026B76"/>
    <w:rsid w:val="00045540"/>
    <w:rsid w:val="00063136"/>
    <w:rsid w:val="000803BC"/>
    <w:rsid w:val="000B1889"/>
    <w:rsid w:val="000B6994"/>
    <w:rsid w:val="000D2BA3"/>
    <w:rsid w:val="000D458E"/>
    <w:rsid w:val="000D4748"/>
    <w:rsid w:val="00102343"/>
    <w:rsid w:val="00141C0B"/>
    <w:rsid w:val="001473BC"/>
    <w:rsid w:val="00164348"/>
    <w:rsid w:val="00215DD4"/>
    <w:rsid w:val="0023734A"/>
    <w:rsid w:val="002B1CCF"/>
    <w:rsid w:val="002B44FE"/>
    <w:rsid w:val="002F11EC"/>
    <w:rsid w:val="002F7063"/>
    <w:rsid w:val="003104C5"/>
    <w:rsid w:val="0033522A"/>
    <w:rsid w:val="003C49C4"/>
    <w:rsid w:val="003D3711"/>
    <w:rsid w:val="00413FAB"/>
    <w:rsid w:val="00415700"/>
    <w:rsid w:val="00452A31"/>
    <w:rsid w:val="00461BD8"/>
    <w:rsid w:val="00462170"/>
    <w:rsid w:val="00474374"/>
    <w:rsid w:val="00485CE2"/>
    <w:rsid w:val="005378FD"/>
    <w:rsid w:val="00547D3B"/>
    <w:rsid w:val="00550451"/>
    <w:rsid w:val="00557EF5"/>
    <w:rsid w:val="00562970"/>
    <w:rsid w:val="005A1650"/>
    <w:rsid w:val="005B4559"/>
    <w:rsid w:val="005E5B35"/>
    <w:rsid w:val="0060056F"/>
    <w:rsid w:val="00621CE5"/>
    <w:rsid w:val="00625555"/>
    <w:rsid w:val="0062611F"/>
    <w:rsid w:val="006505CE"/>
    <w:rsid w:val="006828A4"/>
    <w:rsid w:val="0069137D"/>
    <w:rsid w:val="006A74C3"/>
    <w:rsid w:val="006C3F43"/>
    <w:rsid w:val="00772766"/>
    <w:rsid w:val="0078062D"/>
    <w:rsid w:val="007A7411"/>
    <w:rsid w:val="007C3442"/>
    <w:rsid w:val="007D0703"/>
    <w:rsid w:val="007D61BA"/>
    <w:rsid w:val="007F30FE"/>
    <w:rsid w:val="008271DD"/>
    <w:rsid w:val="00883F6A"/>
    <w:rsid w:val="0088661D"/>
    <w:rsid w:val="008B03E5"/>
    <w:rsid w:val="008B296E"/>
    <w:rsid w:val="00907FF1"/>
    <w:rsid w:val="00913DFF"/>
    <w:rsid w:val="009245BA"/>
    <w:rsid w:val="00925157"/>
    <w:rsid w:val="009408A0"/>
    <w:rsid w:val="009632C9"/>
    <w:rsid w:val="009A52A9"/>
    <w:rsid w:val="009B3AC4"/>
    <w:rsid w:val="009B64A7"/>
    <w:rsid w:val="00A166D2"/>
    <w:rsid w:val="00A27364"/>
    <w:rsid w:val="00A459FF"/>
    <w:rsid w:val="00A46D7A"/>
    <w:rsid w:val="00A76DD9"/>
    <w:rsid w:val="00A839F0"/>
    <w:rsid w:val="00AB3E93"/>
    <w:rsid w:val="00AD396B"/>
    <w:rsid w:val="00B15D91"/>
    <w:rsid w:val="00BC17CE"/>
    <w:rsid w:val="00BE04EE"/>
    <w:rsid w:val="00BF6D6E"/>
    <w:rsid w:val="00C00BD5"/>
    <w:rsid w:val="00C01F63"/>
    <w:rsid w:val="00C17C9F"/>
    <w:rsid w:val="00C17F52"/>
    <w:rsid w:val="00C23125"/>
    <w:rsid w:val="00C312C2"/>
    <w:rsid w:val="00C92E72"/>
    <w:rsid w:val="00CE6F81"/>
    <w:rsid w:val="00D03E75"/>
    <w:rsid w:val="00D17EF7"/>
    <w:rsid w:val="00D3196B"/>
    <w:rsid w:val="00D8704A"/>
    <w:rsid w:val="00D91F48"/>
    <w:rsid w:val="00D934F1"/>
    <w:rsid w:val="00DA1565"/>
    <w:rsid w:val="00E15DA1"/>
    <w:rsid w:val="00E22BDD"/>
    <w:rsid w:val="00E3232E"/>
    <w:rsid w:val="00E440D4"/>
    <w:rsid w:val="00E471B9"/>
    <w:rsid w:val="00E50831"/>
    <w:rsid w:val="00E5653E"/>
    <w:rsid w:val="00EA2FF8"/>
    <w:rsid w:val="00EB1A11"/>
    <w:rsid w:val="00EC5CD1"/>
    <w:rsid w:val="00ED581C"/>
    <w:rsid w:val="00EE0005"/>
    <w:rsid w:val="00F27AFF"/>
    <w:rsid w:val="00F32ADD"/>
    <w:rsid w:val="00F44FDA"/>
    <w:rsid w:val="00F50ACF"/>
    <w:rsid w:val="00F607DF"/>
    <w:rsid w:val="00F743BE"/>
    <w:rsid w:val="00F95A78"/>
    <w:rsid w:val="00FC3942"/>
    <w:rsid w:val="00FD2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471B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3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FAB"/>
  </w:style>
  <w:style w:type="paragraph" w:styleId="Footer">
    <w:name w:val="footer"/>
    <w:basedOn w:val="Normal"/>
    <w:link w:val="FooterChar"/>
    <w:uiPriority w:val="99"/>
    <w:unhideWhenUsed/>
    <w:rsid w:val="00413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FAB"/>
  </w:style>
  <w:style w:type="table" w:styleId="TableGrid">
    <w:name w:val="Table Grid"/>
    <w:basedOn w:val="TableNormal"/>
    <w:uiPriority w:val="39"/>
    <w:rsid w:val="00E440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A2736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7364"/>
    <w:rPr>
      <w:color w:val="954F72"/>
      <w:u w:val="single"/>
    </w:rPr>
  </w:style>
  <w:style w:type="paragraph" w:customStyle="1" w:styleId="msonormal0">
    <w:name w:val="msonormal"/>
    <w:basedOn w:val="Normal"/>
    <w:rsid w:val="00A273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0D47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56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53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471B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3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FAB"/>
  </w:style>
  <w:style w:type="paragraph" w:styleId="Footer">
    <w:name w:val="footer"/>
    <w:basedOn w:val="Normal"/>
    <w:link w:val="FooterChar"/>
    <w:uiPriority w:val="99"/>
    <w:unhideWhenUsed/>
    <w:rsid w:val="00413F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FAB"/>
  </w:style>
  <w:style w:type="table" w:styleId="TableGrid">
    <w:name w:val="Table Grid"/>
    <w:basedOn w:val="TableNormal"/>
    <w:uiPriority w:val="39"/>
    <w:rsid w:val="00E440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A2736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7364"/>
    <w:rPr>
      <w:color w:val="954F72"/>
      <w:u w:val="single"/>
    </w:rPr>
  </w:style>
  <w:style w:type="paragraph" w:customStyle="1" w:styleId="msonormal0">
    <w:name w:val="msonormal"/>
    <w:basedOn w:val="Normal"/>
    <w:rsid w:val="00A273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0D47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56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5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00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A76FC-4F5A-45E2-9192-031ADC4C5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38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apila</dc:creator>
  <cp:keywords/>
  <dc:description/>
  <cp:lastModifiedBy>Mahesh</cp:lastModifiedBy>
  <cp:revision>63</cp:revision>
  <cp:lastPrinted>2020-06-11T11:21:00Z</cp:lastPrinted>
  <dcterms:created xsi:type="dcterms:W3CDTF">2020-06-07T09:42:00Z</dcterms:created>
  <dcterms:modified xsi:type="dcterms:W3CDTF">2021-04-06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biology-letters</vt:lpwstr>
  </property>
  <property fmtid="{D5CDD505-2E9C-101B-9397-08002B2CF9AE}" pid="11" name="Mendeley Recent Style Name 4_1">
    <vt:lpwstr>Biology Letters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484de53-2c23-364e-b861-f00f867a7077</vt:lpwstr>
  </property>
  <property fmtid="{D5CDD505-2E9C-101B-9397-08002B2CF9AE}" pid="24" name="Mendeley Citation Style_1">
    <vt:lpwstr>http://www.zotero.org/styles/biology-letters</vt:lpwstr>
  </property>
</Properties>
</file>